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B28" w:rsidRDefault="00CB06FB" w:rsidP="003163E6">
      <w:r>
        <w:t>&lt;Customer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CB06FB">
        <w:tc>
          <w:tcPr>
            <w:tcW w:w="2337" w:type="dxa"/>
          </w:tcPr>
          <w:p w:rsidR="00CB06FB" w:rsidRDefault="001A1C4E" w:rsidP="003163E6">
            <w:r>
              <w:t>Field</w:t>
            </w:r>
            <w:r w:rsidR="00CB06FB">
              <w:t xml:space="preserve"> Name</w:t>
            </w:r>
          </w:p>
        </w:tc>
        <w:tc>
          <w:tcPr>
            <w:tcW w:w="2337" w:type="dxa"/>
          </w:tcPr>
          <w:p w:rsidR="00CB06FB" w:rsidRDefault="00CB06FB" w:rsidP="003163E6">
            <w:r>
              <w:t>Data Type</w:t>
            </w:r>
          </w:p>
        </w:tc>
        <w:tc>
          <w:tcPr>
            <w:tcW w:w="2338" w:type="dxa"/>
          </w:tcPr>
          <w:p w:rsidR="00CB06FB" w:rsidRDefault="00CB06FB" w:rsidP="003163E6">
            <w:r>
              <w:t>Size</w:t>
            </w:r>
          </w:p>
        </w:tc>
        <w:tc>
          <w:tcPr>
            <w:tcW w:w="2338" w:type="dxa"/>
          </w:tcPr>
          <w:p w:rsidR="00CB06FB" w:rsidRDefault="00CB06FB" w:rsidP="003163E6">
            <w:r>
              <w:t>Constraints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  <w:u w:val="single"/>
              </w:rPr>
            </w:pPr>
            <w:r w:rsidRPr="001E26AC">
              <w:rPr>
                <w:sz w:val="20"/>
                <w:szCs w:val="20"/>
                <w:u w:val="single"/>
              </w:rPr>
              <w:t>Name</w:t>
            </w:r>
          </w:p>
        </w:tc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32 Byte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Primary Key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Address</w:t>
            </w:r>
          </w:p>
        </w:tc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32 Byte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Category</w:t>
            </w:r>
          </w:p>
        </w:tc>
        <w:tc>
          <w:tcPr>
            <w:tcW w:w="2337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Integer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4 Byte</w:t>
            </w:r>
          </w:p>
        </w:tc>
        <w:tc>
          <w:tcPr>
            <w:tcW w:w="2338" w:type="dxa"/>
          </w:tcPr>
          <w:p w:rsidR="00CB06FB" w:rsidRPr="001E26AC" w:rsidRDefault="00CB06FB" w:rsidP="003163E6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1-10</w:t>
            </w:r>
          </w:p>
        </w:tc>
      </w:tr>
    </w:tbl>
    <w:p w:rsidR="00CB06FB" w:rsidRDefault="00CB06FB" w:rsidP="003163E6"/>
    <w:p w:rsidR="00CB06FB" w:rsidRDefault="00CB06FB">
      <w:r>
        <w:t>&lt;Assembly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CB06FB">
        <w:tc>
          <w:tcPr>
            <w:tcW w:w="2337" w:type="dxa"/>
          </w:tcPr>
          <w:p w:rsidR="00CB06FB" w:rsidRDefault="00CB06FB">
            <w:r>
              <w:t>Field Name</w:t>
            </w:r>
          </w:p>
        </w:tc>
        <w:tc>
          <w:tcPr>
            <w:tcW w:w="2337" w:type="dxa"/>
          </w:tcPr>
          <w:p w:rsidR="00CB06FB" w:rsidRDefault="00CB06FB">
            <w:r>
              <w:t>Data Type</w:t>
            </w:r>
          </w:p>
        </w:tc>
        <w:tc>
          <w:tcPr>
            <w:tcW w:w="2338" w:type="dxa"/>
          </w:tcPr>
          <w:p w:rsidR="00CB06FB" w:rsidRDefault="00CB06FB">
            <w:r>
              <w:t>Size</w:t>
            </w:r>
          </w:p>
        </w:tc>
        <w:tc>
          <w:tcPr>
            <w:tcW w:w="2338" w:type="dxa"/>
          </w:tcPr>
          <w:p w:rsidR="00CB06FB" w:rsidRDefault="00CB06FB">
            <w:r>
              <w:t>Constraints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  <w:u w:val="single"/>
              </w:rPr>
            </w:pPr>
            <w:r w:rsidRPr="001E26AC">
              <w:rPr>
                <w:sz w:val="20"/>
                <w:szCs w:val="20"/>
                <w:u w:val="single"/>
              </w:rPr>
              <w:t>Assembly-ID</w:t>
            </w:r>
          </w:p>
        </w:tc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Primary Key</w:t>
            </w:r>
            <w:r w:rsidR="00A5203D">
              <w:rPr>
                <w:sz w:val="20"/>
                <w:szCs w:val="20"/>
              </w:rPr>
              <w:t xml:space="preserve">, </w:t>
            </w:r>
            <w:r w:rsidR="00A5203D" w:rsidRPr="001E26AC">
              <w:rPr>
                <w:sz w:val="20"/>
                <w:szCs w:val="20"/>
              </w:rPr>
              <w:t>Not Null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Date-Of-Ordered</w:t>
            </w:r>
          </w:p>
        </w:tc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proofErr w:type="spellStart"/>
            <w:r w:rsidRPr="001E26AC">
              <w:rPr>
                <w:sz w:val="20"/>
                <w:szCs w:val="20"/>
              </w:rPr>
              <w:t>Date</w:t>
            </w:r>
            <w:r w:rsidR="006D5699">
              <w:rPr>
                <w:sz w:val="20"/>
                <w:szCs w:val="20"/>
              </w:rPr>
              <w:t>time</w:t>
            </w:r>
            <w:proofErr w:type="spellEnd"/>
          </w:p>
        </w:tc>
        <w:tc>
          <w:tcPr>
            <w:tcW w:w="2338" w:type="dxa"/>
          </w:tcPr>
          <w:p w:rsidR="00CB06FB" w:rsidRPr="001E26AC" w:rsidRDefault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338" w:type="dxa"/>
          </w:tcPr>
          <w:p w:rsidR="00CB06FB" w:rsidRPr="001E26AC" w:rsidRDefault="00CB06FB" w:rsidP="00A5203D">
            <w:pPr>
              <w:rPr>
                <w:sz w:val="20"/>
                <w:szCs w:val="20"/>
              </w:rPr>
            </w:pP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Assembly-Details</w:t>
            </w:r>
          </w:p>
        </w:tc>
        <w:tc>
          <w:tcPr>
            <w:tcW w:w="2337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32 Byte</w:t>
            </w:r>
          </w:p>
        </w:tc>
        <w:tc>
          <w:tcPr>
            <w:tcW w:w="2338" w:type="dxa"/>
          </w:tcPr>
          <w:p w:rsidR="00CB06FB" w:rsidRPr="001E26AC" w:rsidRDefault="00CB06FB">
            <w:pPr>
              <w:rPr>
                <w:sz w:val="20"/>
                <w:szCs w:val="20"/>
              </w:rPr>
            </w:pPr>
          </w:p>
        </w:tc>
      </w:tr>
    </w:tbl>
    <w:p w:rsidR="00CB06FB" w:rsidRDefault="00CB06FB"/>
    <w:p w:rsidR="006D5699" w:rsidRDefault="006D5699">
      <w:r>
        <w:t>&lt;Assign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D5699" w:rsidTr="00BC7871">
        <w:tc>
          <w:tcPr>
            <w:tcW w:w="2337" w:type="dxa"/>
          </w:tcPr>
          <w:p w:rsidR="006D5699" w:rsidRDefault="006D5699" w:rsidP="00BC7871">
            <w:r>
              <w:t>Field Name</w:t>
            </w:r>
          </w:p>
        </w:tc>
        <w:tc>
          <w:tcPr>
            <w:tcW w:w="2337" w:type="dxa"/>
          </w:tcPr>
          <w:p w:rsidR="006D5699" w:rsidRDefault="006D5699" w:rsidP="00BC7871">
            <w:r>
              <w:t>Data Type</w:t>
            </w:r>
          </w:p>
        </w:tc>
        <w:tc>
          <w:tcPr>
            <w:tcW w:w="2338" w:type="dxa"/>
          </w:tcPr>
          <w:p w:rsidR="006D5699" w:rsidRDefault="006D5699" w:rsidP="00BC7871">
            <w:r>
              <w:t>Size</w:t>
            </w:r>
          </w:p>
        </w:tc>
        <w:tc>
          <w:tcPr>
            <w:tcW w:w="2338" w:type="dxa"/>
          </w:tcPr>
          <w:p w:rsidR="006D5699" w:rsidRDefault="006D5699" w:rsidP="00BC7871">
            <w:r>
              <w:t>Constraints</w:t>
            </w:r>
          </w:p>
        </w:tc>
      </w:tr>
      <w:tr w:rsidR="006D5699" w:rsidTr="00BC7871">
        <w:tc>
          <w:tcPr>
            <w:tcW w:w="2337" w:type="dxa"/>
          </w:tcPr>
          <w:p w:rsidR="006D5699" w:rsidRPr="001E26AC" w:rsidRDefault="006D5699" w:rsidP="00BC7871">
            <w:pPr>
              <w:rPr>
                <w:sz w:val="20"/>
                <w:szCs w:val="20"/>
                <w:u w:val="single"/>
              </w:rPr>
            </w:pPr>
            <w:r w:rsidRPr="001E26AC">
              <w:rPr>
                <w:sz w:val="20"/>
                <w:szCs w:val="20"/>
                <w:u w:val="single"/>
              </w:rPr>
              <w:t>Assembly-ID</w:t>
            </w:r>
          </w:p>
        </w:tc>
        <w:tc>
          <w:tcPr>
            <w:tcW w:w="2337" w:type="dxa"/>
          </w:tcPr>
          <w:p w:rsidR="006D5699" w:rsidRPr="001E26AC" w:rsidRDefault="006D5699" w:rsidP="00BC7871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1E26AC" w:rsidRDefault="006D5699" w:rsidP="00BC7871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1E26AC" w:rsidRDefault="006D5699" w:rsidP="00BC7871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Primary Key</w:t>
            </w:r>
            <w:r>
              <w:rPr>
                <w:sz w:val="20"/>
                <w:szCs w:val="20"/>
              </w:rPr>
              <w:t xml:space="preserve">, </w:t>
            </w:r>
            <w:r w:rsidRPr="001E26AC">
              <w:rPr>
                <w:sz w:val="20"/>
                <w:szCs w:val="20"/>
              </w:rPr>
              <w:t>Not Null</w:t>
            </w:r>
          </w:p>
        </w:tc>
      </w:tr>
      <w:tr w:rsidR="006D5699" w:rsidTr="00BC7871">
        <w:tc>
          <w:tcPr>
            <w:tcW w:w="2337" w:type="dxa"/>
          </w:tcPr>
          <w:p w:rsidR="006D5699" w:rsidRPr="003E4024" w:rsidRDefault="006D5699" w:rsidP="00BC7871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Primary Key</w:t>
            </w:r>
            <w:r>
              <w:rPr>
                <w:sz w:val="20"/>
                <w:szCs w:val="20"/>
              </w:rPr>
              <w:t xml:space="preserve">, </w:t>
            </w:r>
            <w:r w:rsidRPr="001E26AC">
              <w:rPr>
                <w:sz w:val="20"/>
                <w:szCs w:val="20"/>
              </w:rPr>
              <w:t>Not Null</w:t>
            </w:r>
          </w:p>
        </w:tc>
      </w:tr>
      <w:tr w:rsidR="006D5699" w:rsidTr="00BC7871">
        <w:tc>
          <w:tcPr>
            <w:tcW w:w="2337" w:type="dxa"/>
          </w:tcPr>
          <w:p w:rsidR="006D5699" w:rsidRPr="003E4024" w:rsidRDefault="006D5699" w:rsidP="00BC7871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Job nom</w:t>
            </w:r>
          </w:p>
        </w:tc>
        <w:tc>
          <w:tcPr>
            <w:tcW w:w="2337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1E26AC" w:rsidRDefault="003E4024" w:rsidP="00BC7871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Primary Key</w:t>
            </w:r>
            <w:r>
              <w:rPr>
                <w:sz w:val="20"/>
                <w:szCs w:val="20"/>
              </w:rPr>
              <w:t xml:space="preserve">, </w:t>
            </w:r>
            <w:r w:rsidRPr="001E26AC">
              <w:rPr>
                <w:sz w:val="20"/>
                <w:szCs w:val="20"/>
              </w:rPr>
              <w:t>Not Null</w:t>
            </w:r>
          </w:p>
        </w:tc>
      </w:tr>
    </w:tbl>
    <w:p w:rsidR="003E4024" w:rsidRDefault="003E4024"/>
    <w:p w:rsidR="006D5699" w:rsidRDefault="003E4024">
      <w:r>
        <w:t>&lt;Pass-through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RPr="003163E6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ss</w:t>
            </w:r>
            <w:r>
              <w:rPr>
                <w:sz w:val="20"/>
                <w:szCs w:val="20"/>
                <w:u w:val="single"/>
              </w:rPr>
              <w:t>embly</w:t>
            </w:r>
            <w:r w:rsidRPr="003163E6">
              <w:rPr>
                <w:sz w:val="20"/>
                <w:szCs w:val="20"/>
                <w:u w:val="single"/>
              </w:rPr>
              <w:t>-ID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RPr="003163E6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3E4024" w:rsidRDefault="003E4024"/>
    <w:p w:rsidR="00CB06FB" w:rsidRDefault="00CB06FB">
      <w:r>
        <w:t>&lt;Process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CB06FB">
        <w:tc>
          <w:tcPr>
            <w:tcW w:w="2337" w:type="dxa"/>
          </w:tcPr>
          <w:p w:rsidR="00CB06FB" w:rsidRDefault="00CB06FB" w:rsidP="00CB06F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CB06FB">
            <w:r>
              <w:t>Data Type</w:t>
            </w:r>
          </w:p>
        </w:tc>
        <w:tc>
          <w:tcPr>
            <w:tcW w:w="2338" w:type="dxa"/>
          </w:tcPr>
          <w:p w:rsidR="00CB06FB" w:rsidRDefault="00CB06FB" w:rsidP="00CB06FB">
            <w:r>
              <w:t>Size</w:t>
            </w:r>
          </w:p>
        </w:tc>
        <w:tc>
          <w:tcPr>
            <w:tcW w:w="2338" w:type="dxa"/>
          </w:tcPr>
          <w:p w:rsidR="00CB06FB" w:rsidRDefault="00CB06FB" w:rsidP="00CB06FB">
            <w:r>
              <w:t>Constraints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CB06FB" w:rsidP="00CB06FB">
            <w:pPr>
              <w:rPr>
                <w:sz w:val="20"/>
                <w:szCs w:val="20"/>
                <w:u w:val="single"/>
              </w:rPr>
            </w:pPr>
            <w:r w:rsidRPr="001E26AC"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CB06FB" w:rsidRPr="001E26AC" w:rsidRDefault="001A1C4E" w:rsidP="00CB06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CB06FB" w:rsidRPr="001E26AC" w:rsidRDefault="001A1C4E" w:rsidP="00CB06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CB06FB" w:rsidRPr="001E26AC" w:rsidRDefault="001A1C4E" w:rsidP="00CB06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</w:t>
            </w:r>
            <w:r w:rsidR="00A5203D">
              <w:rPr>
                <w:sz w:val="20"/>
                <w:szCs w:val="20"/>
              </w:rPr>
              <w:t>, not null</w:t>
            </w:r>
          </w:p>
        </w:tc>
      </w:tr>
      <w:tr w:rsidR="00CB06FB" w:rsidTr="00CB06FB">
        <w:tc>
          <w:tcPr>
            <w:tcW w:w="2337" w:type="dxa"/>
          </w:tcPr>
          <w:p w:rsidR="00CB06FB" w:rsidRPr="001E26AC" w:rsidRDefault="003163E6" w:rsidP="003163E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ess</w:t>
            </w:r>
            <w:r w:rsidR="00CB06FB" w:rsidRPr="001E26AC">
              <w:rPr>
                <w:sz w:val="20"/>
                <w:szCs w:val="20"/>
              </w:rPr>
              <w:t>-Data</w:t>
            </w:r>
          </w:p>
        </w:tc>
        <w:tc>
          <w:tcPr>
            <w:tcW w:w="2337" w:type="dxa"/>
          </w:tcPr>
          <w:p w:rsidR="00CB06FB" w:rsidRPr="001E26AC" w:rsidRDefault="001A1C4E" w:rsidP="00CB06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1E26AC" w:rsidRDefault="001A1C4E" w:rsidP="00CB06F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CB06FB" w:rsidRPr="001E26AC" w:rsidRDefault="00CB06FB" w:rsidP="00CB06FB">
            <w:pPr>
              <w:rPr>
                <w:sz w:val="20"/>
                <w:szCs w:val="20"/>
              </w:rPr>
            </w:pPr>
          </w:p>
        </w:tc>
      </w:tr>
    </w:tbl>
    <w:p w:rsidR="00CB06FB" w:rsidRDefault="00CB06FB"/>
    <w:p w:rsidR="00CB06FB" w:rsidRDefault="004C4DB2" w:rsidP="00CB06FB">
      <w:r>
        <w:t>&lt;Order&gt;</w:t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BA481B">
        <w:tc>
          <w:tcPr>
            <w:tcW w:w="2337" w:type="dxa"/>
          </w:tcPr>
          <w:p w:rsidR="00CB06FB" w:rsidRDefault="00CB06FB" w:rsidP="00BA481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BA481B">
            <w:r>
              <w:t>Data Type</w:t>
            </w:r>
          </w:p>
        </w:tc>
        <w:tc>
          <w:tcPr>
            <w:tcW w:w="2338" w:type="dxa"/>
          </w:tcPr>
          <w:p w:rsidR="00CB06FB" w:rsidRDefault="00CB06FB" w:rsidP="00BA481B">
            <w:r>
              <w:t>Size</w:t>
            </w:r>
          </w:p>
        </w:tc>
        <w:tc>
          <w:tcPr>
            <w:tcW w:w="2338" w:type="dxa"/>
          </w:tcPr>
          <w:p w:rsidR="00CB06FB" w:rsidRDefault="00CB06FB" w:rsidP="00BA481B">
            <w:r>
              <w:t>Constraints</w:t>
            </w:r>
          </w:p>
        </w:tc>
      </w:tr>
      <w:tr w:rsidR="00CB06FB" w:rsidRPr="003163E6" w:rsidTr="00BA481B">
        <w:tc>
          <w:tcPr>
            <w:tcW w:w="2337" w:type="dxa"/>
          </w:tcPr>
          <w:p w:rsidR="00CB06FB" w:rsidRPr="003163E6" w:rsidRDefault="004C4DB2" w:rsidP="00BA481B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ss</w:t>
            </w:r>
            <w:r w:rsidR="001A1C4E">
              <w:rPr>
                <w:sz w:val="20"/>
                <w:szCs w:val="20"/>
                <w:u w:val="single"/>
              </w:rPr>
              <w:t>embly</w:t>
            </w:r>
            <w:r w:rsidRPr="003163E6">
              <w:rPr>
                <w:sz w:val="20"/>
                <w:szCs w:val="20"/>
                <w:u w:val="single"/>
              </w:rPr>
              <w:t>-ID</w:t>
            </w:r>
          </w:p>
        </w:tc>
        <w:tc>
          <w:tcPr>
            <w:tcW w:w="2337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</w:t>
            </w:r>
            <w:r w:rsidR="00A5203D">
              <w:rPr>
                <w:sz w:val="20"/>
                <w:szCs w:val="20"/>
              </w:rPr>
              <w:t>, not null</w:t>
            </w:r>
          </w:p>
        </w:tc>
      </w:tr>
      <w:tr w:rsidR="00CB06FB" w:rsidRPr="003163E6" w:rsidTr="00BA481B">
        <w:tc>
          <w:tcPr>
            <w:tcW w:w="2337" w:type="dxa"/>
          </w:tcPr>
          <w:p w:rsidR="00CB06FB" w:rsidRPr="003163E6" w:rsidRDefault="001A1C4E" w:rsidP="00BA481B">
            <w:pPr>
              <w:rPr>
                <w:sz w:val="20"/>
                <w:szCs w:val="20"/>
                <w:u w:val="single"/>
              </w:rPr>
            </w:pPr>
            <w:proofErr w:type="spellStart"/>
            <w:r>
              <w:rPr>
                <w:sz w:val="20"/>
                <w:szCs w:val="20"/>
                <w:u w:val="single"/>
              </w:rPr>
              <w:t>C</w:t>
            </w:r>
            <w:r w:rsidR="004C4DB2" w:rsidRPr="003163E6">
              <w:rPr>
                <w:sz w:val="20"/>
                <w:szCs w:val="20"/>
                <w:u w:val="single"/>
              </w:rPr>
              <w:t>Name</w:t>
            </w:r>
            <w:proofErr w:type="spellEnd"/>
          </w:p>
        </w:tc>
        <w:tc>
          <w:tcPr>
            <w:tcW w:w="2337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rchar 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</w:t>
            </w:r>
            <w:r w:rsidR="00A5203D">
              <w:rPr>
                <w:sz w:val="20"/>
                <w:szCs w:val="20"/>
              </w:rPr>
              <w:t>, not null</w:t>
            </w:r>
          </w:p>
        </w:tc>
      </w:tr>
    </w:tbl>
    <w:p w:rsidR="00CB06FB" w:rsidRPr="003163E6" w:rsidRDefault="00CB06FB">
      <w:pPr>
        <w:rPr>
          <w:sz w:val="20"/>
          <w:szCs w:val="20"/>
        </w:rPr>
      </w:pPr>
    </w:p>
    <w:p w:rsidR="00CB06FB" w:rsidRDefault="004C4DB2" w:rsidP="00CB06FB">
      <w:r>
        <w:t>&lt;Fi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BA481B">
        <w:tc>
          <w:tcPr>
            <w:tcW w:w="2337" w:type="dxa"/>
          </w:tcPr>
          <w:p w:rsidR="00CB06FB" w:rsidRDefault="00CB06FB" w:rsidP="00BA481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BA481B">
            <w:r>
              <w:t>Data Type</w:t>
            </w:r>
          </w:p>
        </w:tc>
        <w:tc>
          <w:tcPr>
            <w:tcW w:w="2338" w:type="dxa"/>
          </w:tcPr>
          <w:p w:rsidR="00CB06FB" w:rsidRDefault="00CB06FB" w:rsidP="00BA481B">
            <w:r>
              <w:t>Size</w:t>
            </w:r>
          </w:p>
        </w:tc>
        <w:tc>
          <w:tcPr>
            <w:tcW w:w="2338" w:type="dxa"/>
          </w:tcPr>
          <w:p w:rsidR="00CB06FB" w:rsidRDefault="00CB06FB" w:rsidP="00BA481B">
            <w:r>
              <w:t>Constraints</w:t>
            </w:r>
          </w:p>
        </w:tc>
      </w:tr>
      <w:tr w:rsidR="00CB06FB" w:rsidTr="00BA481B">
        <w:tc>
          <w:tcPr>
            <w:tcW w:w="2337" w:type="dxa"/>
          </w:tcPr>
          <w:p w:rsidR="00CB06FB" w:rsidRPr="003163E6" w:rsidRDefault="004C4DB2" w:rsidP="00BA481B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CB06FB" w:rsidRPr="003163E6" w:rsidRDefault="001A1C4E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</w:t>
            </w:r>
          </w:p>
        </w:tc>
      </w:tr>
      <w:tr w:rsidR="00CB06FB" w:rsidTr="00BA481B">
        <w:tc>
          <w:tcPr>
            <w:tcW w:w="2337" w:type="dxa"/>
          </w:tcPr>
          <w:p w:rsidR="00CB06FB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Fit-Type</w:t>
            </w:r>
          </w:p>
        </w:tc>
        <w:tc>
          <w:tcPr>
            <w:tcW w:w="2337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CB06FB" w:rsidRPr="003163E6" w:rsidRDefault="00CB06FB" w:rsidP="00BA481B">
            <w:pPr>
              <w:rPr>
                <w:sz w:val="20"/>
                <w:szCs w:val="20"/>
              </w:rPr>
            </w:pPr>
          </w:p>
        </w:tc>
      </w:tr>
    </w:tbl>
    <w:p w:rsidR="00CB06FB" w:rsidRDefault="00CB06FB" w:rsidP="00CB06FB"/>
    <w:p w:rsidR="003E4024" w:rsidRDefault="003E4024" w:rsidP="00CB06FB"/>
    <w:p w:rsidR="004C4DB2" w:rsidRDefault="004C4DB2" w:rsidP="00CB06FB">
      <w:r>
        <w:lastRenderedPageBreak/>
        <w:t>&lt;Pain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BA481B">
        <w:tc>
          <w:tcPr>
            <w:tcW w:w="2337" w:type="dxa"/>
          </w:tcPr>
          <w:p w:rsidR="00CB06FB" w:rsidRDefault="00CB06FB" w:rsidP="00BA481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BA481B">
            <w:r>
              <w:t>Data Type</w:t>
            </w:r>
          </w:p>
        </w:tc>
        <w:tc>
          <w:tcPr>
            <w:tcW w:w="2338" w:type="dxa"/>
          </w:tcPr>
          <w:p w:rsidR="00CB06FB" w:rsidRDefault="00CB06FB" w:rsidP="00BA481B">
            <w:r>
              <w:t>Size</w:t>
            </w:r>
          </w:p>
        </w:tc>
        <w:tc>
          <w:tcPr>
            <w:tcW w:w="2338" w:type="dxa"/>
          </w:tcPr>
          <w:p w:rsidR="00CB06FB" w:rsidRDefault="00CB06FB" w:rsidP="00BA481B">
            <w:r>
              <w:t>Constraints</w:t>
            </w:r>
          </w:p>
        </w:tc>
      </w:tr>
      <w:tr w:rsidR="00CB06FB" w:rsidTr="00BA481B">
        <w:tc>
          <w:tcPr>
            <w:tcW w:w="2337" w:type="dxa"/>
          </w:tcPr>
          <w:p w:rsidR="00CB06FB" w:rsidRPr="003163E6" w:rsidRDefault="004C4DB2" w:rsidP="00BA481B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CB06FB" w:rsidTr="00BA481B">
        <w:tc>
          <w:tcPr>
            <w:tcW w:w="2337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Paint Type</w:t>
            </w:r>
          </w:p>
        </w:tc>
        <w:tc>
          <w:tcPr>
            <w:tcW w:w="2337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CB06FB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CB06FB" w:rsidRPr="003163E6" w:rsidRDefault="00CB06FB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Painting-Method</w:t>
            </w:r>
          </w:p>
        </w:tc>
        <w:tc>
          <w:tcPr>
            <w:tcW w:w="2337" w:type="dxa"/>
          </w:tcPr>
          <w:p w:rsidR="004C4DB2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4C4DB2" w:rsidRPr="003163E6" w:rsidRDefault="00A5203D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</w:tbl>
    <w:p w:rsidR="00CB06FB" w:rsidRDefault="00CB06FB"/>
    <w:p w:rsidR="00CB06FB" w:rsidRDefault="004C4DB2" w:rsidP="00CB06FB">
      <w:r>
        <w:t>&lt;Cu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BA481B">
        <w:tc>
          <w:tcPr>
            <w:tcW w:w="2337" w:type="dxa"/>
          </w:tcPr>
          <w:p w:rsidR="00CB06FB" w:rsidRDefault="00CB06FB" w:rsidP="00BA481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BA481B">
            <w:r>
              <w:t>Data Type</w:t>
            </w:r>
          </w:p>
        </w:tc>
        <w:tc>
          <w:tcPr>
            <w:tcW w:w="2338" w:type="dxa"/>
          </w:tcPr>
          <w:p w:rsidR="00CB06FB" w:rsidRDefault="00CB06FB" w:rsidP="00BA481B">
            <w:r>
              <w:t>Size</w:t>
            </w:r>
          </w:p>
        </w:tc>
        <w:tc>
          <w:tcPr>
            <w:tcW w:w="2338" w:type="dxa"/>
          </w:tcPr>
          <w:p w:rsidR="00CB06FB" w:rsidRDefault="00CB06FB" w:rsidP="00BA481B">
            <w:r>
              <w:t>Constraints</w:t>
            </w:r>
          </w:p>
        </w:tc>
      </w:tr>
      <w:tr w:rsidR="00A5203D" w:rsidTr="00BA481B"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cess- ID</w:t>
            </w:r>
          </w:p>
        </w:tc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A5203D" w:rsidTr="00BA481B"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Machine-Type</w:t>
            </w:r>
          </w:p>
        </w:tc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</w:p>
        </w:tc>
      </w:tr>
      <w:tr w:rsidR="00A5203D" w:rsidTr="00BA481B"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Cutting-Type</w:t>
            </w:r>
          </w:p>
        </w:tc>
        <w:tc>
          <w:tcPr>
            <w:tcW w:w="2337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A5203D" w:rsidRPr="003163E6" w:rsidRDefault="00A5203D" w:rsidP="00A5203D">
            <w:pPr>
              <w:rPr>
                <w:sz w:val="20"/>
                <w:szCs w:val="20"/>
              </w:rPr>
            </w:pPr>
          </w:p>
        </w:tc>
      </w:tr>
    </w:tbl>
    <w:p w:rsidR="00CB06FB" w:rsidRDefault="00CB06FB"/>
    <w:p w:rsidR="003163E6" w:rsidRDefault="003163E6"/>
    <w:p w:rsidR="00CB06FB" w:rsidRDefault="004C4DB2" w:rsidP="00CB06FB">
      <w:r>
        <w:t>&lt;Job&gt;</w:t>
      </w:r>
      <w:r>
        <w:tab/>
      </w: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B06FB" w:rsidTr="00BA481B">
        <w:tc>
          <w:tcPr>
            <w:tcW w:w="2337" w:type="dxa"/>
          </w:tcPr>
          <w:p w:rsidR="00CB06FB" w:rsidRDefault="00CB06FB" w:rsidP="00BA481B">
            <w:r>
              <w:t>Field Name</w:t>
            </w:r>
          </w:p>
        </w:tc>
        <w:tc>
          <w:tcPr>
            <w:tcW w:w="2337" w:type="dxa"/>
          </w:tcPr>
          <w:p w:rsidR="00CB06FB" w:rsidRDefault="00CB06FB" w:rsidP="00BA481B">
            <w:r>
              <w:t>Data Type</w:t>
            </w:r>
          </w:p>
        </w:tc>
        <w:tc>
          <w:tcPr>
            <w:tcW w:w="2338" w:type="dxa"/>
          </w:tcPr>
          <w:p w:rsidR="00CB06FB" w:rsidRDefault="00CB06FB" w:rsidP="00BA481B">
            <w:r>
              <w:t>Size</w:t>
            </w:r>
          </w:p>
        </w:tc>
        <w:tc>
          <w:tcPr>
            <w:tcW w:w="2338" w:type="dxa"/>
          </w:tcPr>
          <w:p w:rsidR="00CB06FB" w:rsidRDefault="00CB06FB" w:rsidP="00BA481B">
            <w:r>
              <w:t>Constraints</w:t>
            </w:r>
          </w:p>
        </w:tc>
      </w:tr>
      <w:tr w:rsidR="00541513" w:rsidTr="00BA481B">
        <w:tc>
          <w:tcPr>
            <w:tcW w:w="2337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ob-Nom</w:t>
            </w:r>
          </w:p>
        </w:tc>
        <w:tc>
          <w:tcPr>
            <w:tcW w:w="2337" w:type="dxa"/>
          </w:tcPr>
          <w:p w:rsidR="00541513" w:rsidRDefault="00541513" w:rsidP="00541513">
            <w:r>
              <w:t>INT</w:t>
            </w:r>
          </w:p>
        </w:tc>
        <w:tc>
          <w:tcPr>
            <w:tcW w:w="2338" w:type="dxa"/>
          </w:tcPr>
          <w:p w:rsidR="00541513" w:rsidRDefault="00541513" w:rsidP="00541513">
            <w:r>
              <w:t>5</w:t>
            </w:r>
          </w:p>
        </w:tc>
        <w:tc>
          <w:tcPr>
            <w:tcW w:w="2338" w:type="dxa"/>
          </w:tcPr>
          <w:p w:rsidR="00541513" w:rsidRPr="003163E6" w:rsidRDefault="00541513" w:rsidP="005415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541513" w:rsidTr="00BA481B">
        <w:tc>
          <w:tcPr>
            <w:tcW w:w="2337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Date-Of-Job-Commenced</w:t>
            </w:r>
          </w:p>
        </w:tc>
        <w:tc>
          <w:tcPr>
            <w:tcW w:w="2337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2338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338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</w:p>
        </w:tc>
      </w:tr>
      <w:tr w:rsidR="00541513" w:rsidTr="00BA481B">
        <w:tc>
          <w:tcPr>
            <w:tcW w:w="2337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r w:rsidRPr="001E26AC">
              <w:rPr>
                <w:sz w:val="20"/>
                <w:szCs w:val="20"/>
              </w:rPr>
              <w:t>Date-Of-Job-Completed</w:t>
            </w:r>
          </w:p>
        </w:tc>
        <w:tc>
          <w:tcPr>
            <w:tcW w:w="2337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2338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338" w:type="dxa"/>
          </w:tcPr>
          <w:p w:rsidR="00541513" w:rsidRPr="001E26AC" w:rsidRDefault="00541513" w:rsidP="00541513">
            <w:pPr>
              <w:rPr>
                <w:sz w:val="20"/>
                <w:szCs w:val="20"/>
              </w:rPr>
            </w:pPr>
          </w:p>
        </w:tc>
      </w:tr>
    </w:tbl>
    <w:p w:rsidR="00CB06FB" w:rsidRPr="001E26AC" w:rsidRDefault="00CB06FB">
      <w:pPr>
        <w:rPr>
          <w:color w:val="000000" w:themeColor="text1"/>
        </w:rPr>
      </w:pPr>
    </w:p>
    <w:p w:rsidR="004C4DB2" w:rsidRDefault="004C4DB2" w:rsidP="004C4DB2">
      <w:r>
        <w:t>&lt;Cut-Job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4DB2" w:rsidTr="00BA481B">
        <w:tc>
          <w:tcPr>
            <w:tcW w:w="2337" w:type="dxa"/>
          </w:tcPr>
          <w:p w:rsidR="004C4DB2" w:rsidRDefault="004C4DB2" w:rsidP="00BA481B">
            <w:r>
              <w:t>Field Name</w:t>
            </w:r>
          </w:p>
        </w:tc>
        <w:tc>
          <w:tcPr>
            <w:tcW w:w="2337" w:type="dxa"/>
          </w:tcPr>
          <w:p w:rsidR="004C4DB2" w:rsidRDefault="004C4DB2" w:rsidP="00BA481B">
            <w:r>
              <w:t>Data Type</w:t>
            </w:r>
          </w:p>
        </w:tc>
        <w:tc>
          <w:tcPr>
            <w:tcW w:w="2338" w:type="dxa"/>
          </w:tcPr>
          <w:p w:rsidR="004C4DB2" w:rsidRDefault="004C4DB2" w:rsidP="00BA481B">
            <w:r>
              <w:t>Size</w:t>
            </w:r>
          </w:p>
        </w:tc>
        <w:tc>
          <w:tcPr>
            <w:tcW w:w="2338" w:type="dxa"/>
          </w:tcPr>
          <w:p w:rsidR="004C4DB2" w:rsidRDefault="004C4DB2" w:rsidP="00BA481B">
            <w:r>
              <w:t>Constraints</w:t>
            </w: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Type-Of-Machine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6D5699" w:rsidP="004C4D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4C4DB2" w:rsidRPr="003163E6">
              <w:rPr>
                <w:sz w:val="20"/>
                <w:szCs w:val="20"/>
              </w:rPr>
              <w:t>mount-Of-Time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4C4DB2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Material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4C4DB2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Labor-Time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4C4DB2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Job-No</w:t>
            </w:r>
            <w:r w:rsidR="00541513">
              <w:rPr>
                <w:sz w:val="20"/>
                <w:szCs w:val="20"/>
                <w:u w:val="single"/>
              </w:rPr>
              <w:t>m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4C4DB2" w:rsidRDefault="004C4DB2"/>
    <w:p w:rsidR="004C4DB2" w:rsidRDefault="004C4DB2" w:rsidP="001E26AC">
      <w:r>
        <w:t>&lt;Pain</w:t>
      </w:r>
      <w:r w:rsidR="00541513">
        <w:t>t</w:t>
      </w:r>
      <w:r>
        <w:t>-Job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4DB2" w:rsidTr="00BA481B">
        <w:tc>
          <w:tcPr>
            <w:tcW w:w="2337" w:type="dxa"/>
          </w:tcPr>
          <w:p w:rsidR="004C4DB2" w:rsidRDefault="004C4DB2" w:rsidP="00BA481B">
            <w:r>
              <w:t>Field Name</w:t>
            </w:r>
          </w:p>
        </w:tc>
        <w:tc>
          <w:tcPr>
            <w:tcW w:w="2337" w:type="dxa"/>
          </w:tcPr>
          <w:p w:rsidR="004C4DB2" w:rsidRDefault="004C4DB2" w:rsidP="00BA481B">
            <w:r>
              <w:t>Data Type</w:t>
            </w:r>
          </w:p>
        </w:tc>
        <w:tc>
          <w:tcPr>
            <w:tcW w:w="2338" w:type="dxa"/>
          </w:tcPr>
          <w:p w:rsidR="004C4DB2" w:rsidRDefault="004C4DB2" w:rsidP="00BA481B">
            <w:r>
              <w:t>Size</w:t>
            </w:r>
          </w:p>
        </w:tc>
        <w:tc>
          <w:tcPr>
            <w:tcW w:w="2338" w:type="dxa"/>
          </w:tcPr>
          <w:p w:rsidR="004C4DB2" w:rsidRDefault="004C4DB2" w:rsidP="00BA481B">
            <w:r>
              <w:t>Constraints</w:t>
            </w:r>
          </w:p>
        </w:tc>
      </w:tr>
      <w:tr w:rsidR="004C4DB2" w:rsidTr="00BA481B"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Job-Nom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Color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Volume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Labor-Time</w:t>
            </w:r>
          </w:p>
        </w:tc>
        <w:tc>
          <w:tcPr>
            <w:tcW w:w="2337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541513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</w:tbl>
    <w:p w:rsidR="004C4DB2" w:rsidRDefault="004C4DB2"/>
    <w:p w:rsidR="004C4DB2" w:rsidRDefault="004C4DB2" w:rsidP="004C4DB2">
      <w:r>
        <w:t>&lt;Fit-Job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4DB2" w:rsidTr="00BA481B">
        <w:tc>
          <w:tcPr>
            <w:tcW w:w="2337" w:type="dxa"/>
          </w:tcPr>
          <w:p w:rsidR="004C4DB2" w:rsidRDefault="004C4DB2" w:rsidP="00BA481B">
            <w:r>
              <w:t>Field Name</w:t>
            </w:r>
          </w:p>
        </w:tc>
        <w:tc>
          <w:tcPr>
            <w:tcW w:w="2337" w:type="dxa"/>
          </w:tcPr>
          <w:p w:rsidR="004C4DB2" w:rsidRDefault="004C4DB2" w:rsidP="00BA481B">
            <w:r>
              <w:t>Data Type</w:t>
            </w:r>
          </w:p>
        </w:tc>
        <w:tc>
          <w:tcPr>
            <w:tcW w:w="2338" w:type="dxa"/>
          </w:tcPr>
          <w:p w:rsidR="004C4DB2" w:rsidRDefault="004C4DB2" w:rsidP="00BA481B">
            <w:r>
              <w:t>Size</w:t>
            </w:r>
          </w:p>
        </w:tc>
        <w:tc>
          <w:tcPr>
            <w:tcW w:w="2338" w:type="dxa"/>
          </w:tcPr>
          <w:p w:rsidR="004C4DB2" w:rsidRDefault="004C4DB2" w:rsidP="00BA481B">
            <w:r>
              <w:t>Constraints</w:t>
            </w:r>
          </w:p>
        </w:tc>
      </w:tr>
      <w:tr w:rsidR="004C4DB2" w:rsidTr="00BA481B">
        <w:tc>
          <w:tcPr>
            <w:tcW w:w="2337" w:type="dxa"/>
          </w:tcPr>
          <w:p w:rsidR="004C4DB2" w:rsidRPr="003163E6" w:rsidRDefault="006D5699" w:rsidP="00BA481B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Job-Nom</w:t>
            </w:r>
          </w:p>
        </w:tc>
        <w:tc>
          <w:tcPr>
            <w:tcW w:w="2337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4C4DB2" w:rsidTr="00BA481B">
        <w:tc>
          <w:tcPr>
            <w:tcW w:w="2337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Labor-Time</w:t>
            </w:r>
          </w:p>
        </w:tc>
        <w:tc>
          <w:tcPr>
            <w:tcW w:w="2337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</w:tbl>
    <w:p w:rsidR="004C4DB2" w:rsidRDefault="004C4DB2" w:rsidP="004C4DB2"/>
    <w:p w:rsidR="003E4024" w:rsidRDefault="003E4024" w:rsidP="004C4DB2"/>
    <w:p w:rsidR="004C4DB2" w:rsidRDefault="001E26AC" w:rsidP="004C4DB2">
      <w:r>
        <w:lastRenderedPageBreak/>
        <w:t>&lt;Accoun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4DB2" w:rsidTr="003163E6">
        <w:tc>
          <w:tcPr>
            <w:tcW w:w="2337" w:type="dxa"/>
          </w:tcPr>
          <w:p w:rsidR="004C4DB2" w:rsidRDefault="004C4DB2" w:rsidP="00BA481B">
            <w:r>
              <w:t>Field Name</w:t>
            </w:r>
          </w:p>
        </w:tc>
        <w:tc>
          <w:tcPr>
            <w:tcW w:w="2337" w:type="dxa"/>
          </w:tcPr>
          <w:p w:rsidR="004C4DB2" w:rsidRDefault="004C4DB2" w:rsidP="00BA481B">
            <w:r>
              <w:t>Data Type</w:t>
            </w:r>
          </w:p>
        </w:tc>
        <w:tc>
          <w:tcPr>
            <w:tcW w:w="2338" w:type="dxa"/>
          </w:tcPr>
          <w:p w:rsidR="004C4DB2" w:rsidRDefault="004C4DB2" w:rsidP="00BA481B">
            <w:r>
              <w:t>Size</w:t>
            </w:r>
          </w:p>
        </w:tc>
        <w:tc>
          <w:tcPr>
            <w:tcW w:w="2338" w:type="dxa"/>
          </w:tcPr>
          <w:p w:rsidR="004C4DB2" w:rsidRDefault="004C4DB2" w:rsidP="00BA481B">
            <w:r>
              <w:t>Constraints</w:t>
            </w:r>
          </w:p>
        </w:tc>
      </w:tr>
      <w:tr w:rsidR="004C4DB2" w:rsidRPr="003163E6" w:rsidTr="003163E6">
        <w:tc>
          <w:tcPr>
            <w:tcW w:w="2337" w:type="dxa"/>
          </w:tcPr>
          <w:p w:rsidR="004C4DB2" w:rsidRPr="003163E6" w:rsidRDefault="001E26AC" w:rsidP="00BA481B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ccount-Number</w:t>
            </w:r>
          </w:p>
        </w:tc>
        <w:tc>
          <w:tcPr>
            <w:tcW w:w="2337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4C4DB2" w:rsidRPr="003163E6" w:rsidTr="003163E6">
        <w:tc>
          <w:tcPr>
            <w:tcW w:w="2337" w:type="dxa"/>
          </w:tcPr>
          <w:p w:rsidR="004C4DB2" w:rsidRPr="003163E6" w:rsidRDefault="003163E6" w:rsidP="00BA481B">
            <w:pPr>
              <w:rPr>
                <w:sz w:val="20"/>
                <w:szCs w:val="20"/>
              </w:rPr>
            </w:pPr>
            <w:r w:rsidRPr="003163E6">
              <w:rPr>
                <w:sz w:val="20"/>
                <w:szCs w:val="20"/>
              </w:rPr>
              <w:t>Date-Of-Account-</w:t>
            </w:r>
            <w:r w:rsidR="001E26AC" w:rsidRPr="003163E6">
              <w:rPr>
                <w:sz w:val="20"/>
                <w:szCs w:val="20"/>
              </w:rPr>
              <w:t>Established</w:t>
            </w:r>
          </w:p>
        </w:tc>
        <w:tc>
          <w:tcPr>
            <w:tcW w:w="2337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atetime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:rsidR="004C4DB2" w:rsidRPr="003163E6" w:rsidRDefault="006D5699" w:rsidP="00BA48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338" w:type="dxa"/>
          </w:tcPr>
          <w:p w:rsidR="004C4DB2" w:rsidRPr="003163E6" w:rsidRDefault="004C4DB2" w:rsidP="00BA481B">
            <w:pPr>
              <w:rPr>
                <w:sz w:val="20"/>
                <w:szCs w:val="20"/>
              </w:rPr>
            </w:pPr>
          </w:p>
        </w:tc>
      </w:tr>
    </w:tbl>
    <w:p w:rsidR="004C4DB2" w:rsidRDefault="004C4DB2" w:rsidP="004C4DB2">
      <w:pPr>
        <w:rPr>
          <w:sz w:val="20"/>
          <w:szCs w:val="20"/>
        </w:rPr>
      </w:pPr>
    </w:p>
    <w:p w:rsidR="006D5699" w:rsidRDefault="006D5699" w:rsidP="006D5699">
      <w:r>
        <w:t>Depart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D5699" w:rsidTr="00BC7871">
        <w:tc>
          <w:tcPr>
            <w:tcW w:w="2337" w:type="dxa"/>
          </w:tcPr>
          <w:p w:rsidR="006D5699" w:rsidRDefault="006D5699" w:rsidP="00BC7871">
            <w:r>
              <w:t>Field Name</w:t>
            </w:r>
          </w:p>
        </w:tc>
        <w:tc>
          <w:tcPr>
            <w:tcW w:w="2337" w:type="dxa"/>
          </w:tcPr>
          <w:p w:rsidR="006D5699" w:rsidRDefault="006D5699" w:rsidP="00BC7871">
            <w:r>
              <w:t>Data Type</w:t>
            </w:r>
          </w:p>
        </w:tc>
        <w:tc>
          <w:tcPr>
            <w:tcW w:w="2338" w:type="dxa"/>
          </w:tcPr>
          <w:p w:rsidR="006D5699" w:rsidRDefault="006D5699" w:rsidP="00BC7871">
            <w:r>
              <w:t>Size</w:t>
            </w:r>
          </w:p>
        </w:tc>
        <w:tc>
          <w:tcPr>
            <w:tcW w:w="2338" w:type="dxa"/>
          </w:tcPr>
          <w:p w:rsidR="006D5699" w:rsidRDefault="006D5699" w:rsidP="00BC7871">
            <w:r>
              <w:t>Constraints</w:t>
            </w:r>
          </w:p>
        </w:tc>
      </w:tr>
      <w:tr w:rsidR="006D5699" w:rsidRPr="003163E6" w:rsidTr="00BC7871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epartment-</w:t>
            </w:r>
            <w:proofErr w:type="spellStart"/>
            <w:r>
              <w:rPr>
                <w:sz w:val="20"/>
                <w:szCs w:val="20"/>
                <w:u w:val="single"/>
              </w:rPr>
              <w:t>Num</w:t>
            </w:r>
            <w:proofErr w:type="spellEnd"/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6D5699" w:rsidRPr="003163E6" w:rsidTr="00BC7871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Department-Data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6D5699" w:rsidRDefault="006D5699" w:rsidP="004C4DB2">
      <w:pPr>
        <w:rPr>
          <w:sz w:val="20"/>
          <w:szCs w:val="20"/>
        </w:rPr>
      </w:pPr>
    </w:p>
    <w:p w:rsidR="006D5699" w:rsidRPr="003163E6" w:rsidRDefault="006D5699" w:rsidP="004C4DB2">
      <w:pPr>
        <w:rPr>
          <w:sz w:val="20"/>
          <w:szCs w:val="20"/>
        </w:rPr>
      </w:pPr>
    </w:p>
    <w:p w:rsidR="004C4DB2" w:rsidRDefault="001E26AC" w:rsidP="004C4DB2">
      <w:r>
        <w:t>&lt;Department-Accoun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4DB2" w:rsidTr="00BA481B">
        <w:tc>
          <w:tcPr>
            <w:tcW w:w="2337" w:type="dxa"/>
          </w:tcPr>
          <w:p w:rsidR="004C4DB2" w:rsidRDefault="004C4DB2" w:rsidP="00BA481B">
            <w:r>
              <w:t>Field Name</w:t>
            </w:r>
          </w:p>
        </w:tc>
        <w:tc>
          <w:tcPr>
            <w:tcW w:w="2337" w:type="dxa"/>
          </w:tcPr>
          <w:p w:rsidR="004C4DB2" w:rsidRDefault="004C4DB2" w:rsidP="00BA481B">
            <w:r>
              <w:t>Data Type</w:t>
            </w:r>
          </w:p>
        </w:tc>
        <w:tc>
          <w:tcPr>
            <w:tcW w:w="2338" w:type="dxa"/>
          </w:tcPr>
          <w:p w:rsidR="004C4DB2" w:rsidRDefault="004C4DB2" w:rsidP="00BA481B">
            <w:r>
              <w:t>Size</w:t>
            </w:r>
          </w:p>
        </w:tc>
        <w:tc>
          <w:tcPr>
            <w:tcW w:w="2338" w:type="dxa"/>
          </w:tcPr>
          <w:p w:rsidR="004C4DB2" w:rsidRDefault="004C4DB2" w:rsidP="00BA481B">
            <w:r>
              <w:t>Constraints</w:t>
            </w:r>
          </w:p>
        </w:tc>
      </w:tr>
      <w:tr w:rsidR="006D5699" w:rsidRPr="003163E6" w:rsidTr="00BA481B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ccount-Number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4C4DB2" w:rsidRPr="003163E6" w:rsidRDefault="004C4DB2">
      <w:pPr>
        <w:rPr>
          <w:sz w:val="20"/>
          <w:szCs w:val="20"/>
        </w:rPr>
      </w:pPr>
    </w:p>
    <w:p w:rsidR="001E26AC" w:rsidRDefault="001E26AC" w:rsidP="001E26AC">
      <w:r>
        <w:t>&lt;Assembly-Accoun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26AC" w:rsidTr="00BA481B">
        <w:tc>
          <w:tcPr>
            <w:tcW w:w="2337" w:type="dxa"/>
          </w:tcPr>
          <w:p w:rsidR="001E26AC" w:rsidRDefault="001E26AC" w:rsidP="00BA481B">
            <w:r>
              <w:t>Field Name</w:t>
            </w:r>
          </w:p>
        </w:tc>
        <w:tc>
          <w:tcPr>
            <w:tcW w:w="2337" w:type="dxa"/>
          </w:tcPr>
          <w:p w:rsidR="001E26AC" w:rsidRDefault="001E26AC" w:rsidP="00BA481B">
            <w:r>
              <w:t>Data Type</w:t>
            </w:r>
          </w:p>
        </w:tc>
        <w:tc>
          <w:tcPr>
            <w:tcW w:w="2338" w:type="dxa"/>
          </w:tcPr>
          <w:p w:rsidR="001E26AC" w:rsidRDefault="001E26AC" w:rsidP="00BA481B">
            <w:r>
              <w:t>Size</w:t>
            </w:r>
          </w:p>
        </w:tc>
        <w:tc>
          <w:tcPr>
            <w:tcW w:w="2338" w:type="dxa"/>
          </w:tcPr>
          <w:p w:rsidR="001E26AC" w:rsidRDefault="001E26AC" w:rsidP="00BA481B">
            <w:r>
              <w:t>Constraints</w:t>
            </w:r>
          </w:p>
        </w:tc>
      </w:tr>
      <w:tr w:rsidR="006D5699" w:rsidRPr="003163E6" w:rsidTr="00BA481B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ccount-Number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1E26AC" w:rsidRPr="003163E6" w:rsidRDefault="001E26AC" w:rsidP="001E26AC">
      <w:pPr>
        <w:rPr>
          <w:sz w:val="20"/>
          <w:szCs w:val="20"/>
        </w:rPr>
      </w:pPr>
    </w:p>
    <w:p w:rsidR="001E26AC" w:rsidRDefault="001E26AC" w:rsidP="001E26AC">
      <w:r>
        <w:t>&lt;Process-Account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26AC" w:rsidTr="00BA481B">
        <w:tc>
          <w:tcPr>
            <w:tcW w:w="2337" w:type="dxa"/>
          </w:tcPr>
          <w:p w:rsidR="001E26AC" w:rsidRDefault="001E26AC" w:rsidP="00BA481B">
            <w:r>
              <w:t>Field Name</w:t>
            </w:r>
          </w:p>
        </w:tc>
        <w:tc>
          <w:tcPr>
            <w:tcW w:w="2337" w:type="dxa"/>
          </w:tcPr>
          <w:p w:rsidR="001E26AC" w:rsidRDefault="001E26AC" w:rsidP="00BA481B">
            <w:r>
              <w:t>Data Type</w:t>
            </w:r>
          </w:p>
        </w:tc>
        <w:tc>
          <w:tcPr>
            <w:tcW w:w="2338" w:type="dxa"/>
          </w:tcPr>
          <w:p w:rsidR="001E26AC" w:rsidRDefault="001E26AC" w:rsidP="00BA481B">
            <w:r>
              <w:t>Size</w:t>
            </w:r>
          </w:p>
        </w:tc>
        <w:tc>
          <w:tcPr>
            <w:tcW w:w="2338" w:type="dxa"/>
          </w:tcPr>
          <w:p w:rsidR="001E26AC" w:rsidRDefault="001E26AC" w:rsidP="00BA481B">
            <w:r>
              <w:t>Constraints</w:t>
            </w:r>
          </w:p>
        </w:tc>
      </w:tr>
      <w:tr w:rsidR="006D5699" w:rsidRPr="003163E6" w:rsidTr="00BA481B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Account-Number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1E26AC" w:rsidRPr="003163E6" w:rsidRDefault="001E26AC" w:rsidP="001E26AC">
      <w:pPr>
        <w:rPr>
          <w:sz w:val="20"/>
          <w:szCs w:val="20"/>
        </w:rPr>
      </w:pPr>
    </w:p>
    <w:p w:rsidR="001E26AC" w:rsidRDefault="001E26AC" w:rsidP="001E26AC">
      <w:r>
        <w:t>&lt;Transaction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26AC" w:rsidTr="00BA481B">
        <w:tc>
          <w:tcPr>
            <w:tcW w:w="2337" w:type="dxa"/>
          </w:tcPr>
          <w:p w:rsidR="001E26AC" w:rsidRDefault="001E26AC" w:rsidP="00BA481B">
            <w:r>
              <w:t>Field Name</w:t>
            </w:r>
          </w:p>
        </w:tc>
        <w:tc>
          <w:tcPr>
            <w:tcW w:w="2337" w:type="dxa"/>
          </w:tcPr>
          <w:p w:rsidR="001E26AC" w:rsidRDefault="001E26AC" w:rsidP="00BA481B">
            <w:r>
              <w:t>Data Type</w:t>
            </w:r>
          </w:p>
        </w:tc>
        <w:tc>
          <w:tcPr>
            <w:tcW w:w="2338" w:type="dxa"/>
          </w:tcPr>
          <w:p w:rsidR="001E26AC" w:rsidRDefault="001E26AC" w:rsidP="00BA481B">
            <w:r>
              <w:t>Size</w:t>
            </w:r>
          </w:p>
        </w:tc>
        <w:tc>
          <w:tcPr>
            <w:tcW w:w="2338" w:type="dxa"/>
          </w:tcPr>
          <w:p w:rsidR="001E26AC" w:rsidRDefault="001E26AC" w:rsidP="00BA481B">
            <w:r>
              <w:t>Constraints</w:t>
            </w:r>
          </w:p>
        </w:tc>
      </w:tr>
      <w:tr w:rsidR="006D5699" w:rsidTr="00BA481B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Transaction-Number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6D5699" w:rsidTr="00BA481B">
        <w:tc>
          <w:tcPr>
            <w:tcW w:w="2337" w:type="dxa"/>
          </w:tcPr>
          <w:p w:rsidR="006D5699" w:rsidRPr="006D5699" w:rsidRDefault="006D5699" w:rsidP="006D5699">
            <w:pPr>
              <w:rPr>
                <w:sz w:val="20"/>
                <w:szCs w:val="20"/>
              </w:rPr>
            </w:pPr>
            <w:r w:rsidRPr="006D5699">
              <w:rPr>
                <w:sz w:val="20"/>
                <w:szCs w:val="20"/>
              </w:rPr>
              <w:t>Sup Cost</w:t>
            </w: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</w:p>
        </w:tc>
      </w:tr>
      <w:tr w:rsidR="006D5699" w:rsidTr="00BA481B"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  <w:u w:val="single"/>
              </w:rPr>
            </w:pPr>
          </w:p>
        </w:tc>
        <w:tc>
          <w:tcPr>
            <w:tcW w:w="2337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:rsidR="006D5699" w:rsidRPr="003163E6" w:rsidRDefault="006D5699" w:rsidP="006D5699">
            <w:pPr>
              <w:rPr>
                <w:sz w:val="20"/>
                <w:szCs w:val="20"/>
              </w:rPr>
            </w:pPr>
          </w:p>
        </w:tc>
      </w:tr>
    </w:tbl>
    <w:p w:rsidR="001E26AC" w:rsidRDefault="001E26AC" w:rsidP="001E26AC"/>
    <w:p w:rsidR="003E4024" w:rsidRDefault="003E4024" w:rsidP="001E26AC">
      <w:r>
        <w:t>&lt;Record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 w:rsidRPr="003163E6">
              <w:rPr>
                <w:sz w:val="20"/>
                <w:szCs w:val="20"/>
                <w:u w:val="single"/>
              </w:rPr>
              <w:t>Transaction-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Tr="00BC7871">
        <w:tc>
          <w:tcPr>
            <w:tcW w:w="2337" w:type="dxa"/>
          </w:tcPr>
          <w:p w:rsidR="003E4024" w:rsidRPr="006D5699" w:rsidRDefault="003E4024" w:rsidP="00BC7871">
            <w:pPr>
              <w:rPr>
                <w:sz w:val="20"/>
                <w:szCs w:val="20"/>
              </w:rPr>
            </w:pPr>
            <w:r w:rsidRPr="006D5699">
              <w:rPr>
                <w:sz w:val="20"/>
                <w:szCs w:val="20"/>
              </w:rPr>
              <w:t>Sup Cost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</w:p>
        </w:tc>
      </w:tr>
    </w:tbl>
    <w:p w:rsidR="003E4024" w:rsidRDefault="003E4024" w:rsidP="001E26AC"/>
    <w:p w:rsidR="003E4024" w:rsidRDefault="003E4024" w:rsidP="001E26AC"/>
    <w:p w:rsidR="003E4024" w:rsidRDefault="003E4024" w:rsidP="001E26AC"/>
    <w:p w:rsidR="003E4024" w:rsidRDefault="003E4024" w:rsidP="001E26AC">
      <w:r>
        <w:lastRenderedPageBreak/>
        <w:t>Record cost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ccount</w:t>
            </w:r>
            <w:r w:rsidRPr="003163E6">
              <w:rPr>
                <w:sz w:val="20"/>
                <w:szCs w:val="20"/>
                <w:u w:val="single"/>
              </w:rPr>
              <w:t>-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Tr="00BC7871">
        <w:tc>
          <w:tcPr>
            <w:tcW w:w="2337" w:type="dxa"/>
          </w:tcPr>
          <w:p w:rsidR="003E4024" w:rsidRPr="003E4024" w:rsidRDefault="003E4024" w:rsidP="00BC7871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Department 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1E26AC" w:rsidRDefault="001E26AC" w:rsidP="001E26AC">
      <w:pPr>
        <w:rPr>
          <w:sz w:val="20"/>
          <w:szCs w:val="20"/>
        </w:rPr>
      </w:pPr>
    </w:p>
    <w:p w:rsidR="003E4024" w:rsidRDefault="003E4024" w:rsidP="001E26AC">
      <w:pPr>
        <w:rPr>
          <w:sz w:val="20"/>
          <w:szCs w:val="20"/>
        </w:rPr>
      </w:pPr>
      <w:r>
        <w:t>Record Cost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ccount</w:t>
            </w:r>
            <w:r w:rsidRPr="003163E6">
              <w:rPr>
                <w:sz w:val="20"/>
                <w:szCs w:val="20"/>
                <w:u w:val="single"/>
              </w:rPr>
              <w:t>-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Tr="00BC7871">
        <w:tc>
          <w:tcPr>
            <w:tcW w:w="2337" w:type="dxa"/>
          </w:tcPr>
          <w:p w:rsidR="003E4024" w:rsidRPr="003E4024" w:rsidRDefault="003E4024" w:rsidP="003E4024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Assembly-id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3E4024" w:rsidRDefault="003E4024" w:rsidP="001E26AC">
      <w:pPr>
        <w:rPr>
          <w:sz w:val="20"/>
          <w:szCs w:val="20"/>
        </w:rPr>
      </w:pPr>
    </w:p>
    <w:p w:rsidR="003E4024" w:rsidRDefault="003E4024" w:rsidP="003E4024">
      <w:pPr>
        <w:rPr>
          <w:sz w:val="20"/>
          <w:szCs w:val="20"/>
        </w:rPr>
      </w:pPr>
      <w:r>
        <w:t>Record Cost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Tr="00BC7871"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ccount</w:t>
            </w:r>
            <w:r w:rsidRPr="003163E6">
              <w:rPr>
                <w:sz w:val="20"/>
                <w:szCs w:val="20"/>
                <w:u w:val="single"/>
              </w:rPr>
              <w:t>-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Tr="00BC7871">
        <w:tc>
          <w:tcPr>
            <w:tcW w:w="2337" w:type="dxa"/>
          </w:tcPr>
          <w:p w:rsidR="003E4024" w:rsidRPr="003E4024" w:rsidRDefault="003E4024" w:rsidP="00BC7871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3E4024" w:rsidRPr="003163E6" w:rsidRDefault="003E4024" w:rsidP="001E26AC">
      <w:pPr>
        <w:rPr>
          <w:sz w:val="20"/>
          <w:szCs w:val="20"/>
        </w:rPr>
      </w:pPr>
    </w:p>
    <w:p w:rsidR="001E26AC" w:rsidRDefault="003E4024">
      <w:r w:rsidRPr="003E4024">
        <w:t xml:space="preserve">Supervis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E4024" w:rsidTr="00BC7871">
        <w:tc>
          <w:tcPr>
            <w:tcW w:w="2337" w:type="dxa"/>
          </w:tcPr>
          <w:p w:rsidR="003E4024" w:rsidRDefault="003E4024" w:rsidP="00BC7871">
            <w:r>
              <w:t>Field Name</w:t>
            </w:r>
          </w:p>
        </w:tc>
        <w:tc>
          <w:tcPr>
            <w:tcW w:w="2337" w:type="dxa"/>
          </w:tcPr>
          <w:p w:rsidR="003E4024" w:rsidRDefault="003E4024" w:rsidP="00BC7871">
            <w:r>
              <w:t>Data Type</w:t>
            </w:r>
          </w:p>
        </w:tc>
        <w:tc>
          <w:tcPr>
            <w:tcW w:w="2338" w:type="dxa"/>
          </w:tcPr>
          <w:p w:rsidR="003E4024" w:rsidRDefault="003E4024" w:rsidP="00BC7871">
            <w:r>
              <w:t>Size</w:t>
            </w:r>
          </w:p>
        </w:tc>
        <w:tc>
          <w:tcPr>
            <w:tcW w:w="2338" w:type="dxa"/>
          </w:tcPr>
          <w:p w:rsidR="003E4024" w:rsidRDefault="003E4024" w:rsidP="00BC7871">
            <w:r>
              <w:t>Constraints</w:t>
            </w:r>
          </w:p>
        </w:tc>
      </w:tr>
      <w:tr w:rsidR="003E4024" w:rsidTr="00BC7871">
        <w:tc>
          <w:tcPr>
            <w:tcW w:w="2337" w:type="dxa"/>
          </w:tcPr>
          <w:p w:rsidR="003E4024" w:rsidRPr="003163E6" w:rsidRDefault="00B13F13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Process-ID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3E4024" w:rsidTr="00BC7871">
        <w:tc>
          <w:tcPr>
            <w:tcW w:w="2337" w:type="dxa"/>
          </w:tcPr>
          <w:p w:rsidR="003E4024" w:rsidRPr="003E4024" w:rsidRDefault="00B13F13" w:rsidP="00BC7871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>Department number</w:t>
            </w:r>
          </w:p>
        </w:tc>
        <w:tc>
          <w:tcPr>
            <w:tcW w:w="2337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3E4024" w:rsidRPr="003163E6" w:rsidRDefault="003E4024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B13F13" w:rsidTr="00BC7871">
        <w:tc>
          <w:tcPr>
            <w:tcW w:w="2337" w:type="dxa"/>
          </w:tcPr>
          <w:p w:rsidR="00B13F13" w:rsidRPr="003E4024" w:rsidRDefault="00B13F13" w:rsidP="00B13F13">
            <w:pPr>
              <w:rPr>
                <w:sz w:val="20"/>
                <w:szCs w:val="20"/>
                <w:u w:val="single"/>
              </w:rPr>
            </w:pPr>
            <w:r w:rsidRPr="003E4024">
              <w:rPr>
                <w:sz w:val="20"/>
                <w:szCs w:val="20"/>
                <w:u w:val="single"/>
              </w:rPr>
              <w:t xml:space="preserve">Department </w:t>
            </w:r>
            <w:r>
              <w:rPr>
                <w:sz w:val="20"/>
                <w:szCs w:val="20"/>
                <w:u w:val="single"/>
              </w:rPr>
              <w:t>Data</w:t>
            </w:r>
          </w:p>
        </w:tc>
        <w:tc>
          <w:tcPr>
            <w:tcW w:w="2337" w:type="dxa"/>
          </w:tcPr>
          <w:p w:rsidR="00B13F13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rchar</w:t>
            </w:r>
          </w:p>
        </w:tc>
        <w:tc>
          <w:tcPr>
            <w:tcW w:w="2338" w:type="dxa"/>
          </w:tcPr>
          <w:p w:rsidR="00B13F13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2338" w:type="dxa"/>
          </w:tcPr>
          <w:p w:rsidR="00B13F13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3E4024" w:rsidRDefault="003E4024"/>
    <w:p w:rsidR="00B13F13" w:rsidRDefault="00B13F13">
      <w:r>
        <w:t>Up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13F13" w:rsidTr="00BC7871">
        <w:tc>
          <w:tcPr>
            <w:tcW w:w="2337" w:type="dxa"/>
          </w:tcPr>
          <w:p w:rsidR="00B13F13" w:rsidRDefault="00B13F13" w:rsidP="00BC7871">
            <w:r>
              <w:t>Field Name</w:t>
            </w:r>
          </w:p>
        </w:tc>
        <w:tc>
          <w:tcPr>
            <w:tcW w:w="2337" w:type="dxa"/>
          </w:tcPr>
          <w:p w:rsidR="00B13F13" w:rsidRDefault="00B13F13" w:rsidP="00BC7871">
            <w:r>
              <w:t>Data Type</w:t>
            </w:r>
          </w:p>
        </w:tc>
        <w:tc>
          <w:tcPr>
            <w:tcW w:w="2338" w:type="dxa"/>
          </w:tcPr>
          <w:p w:rsidR="00B13F13" w:rsidRDefault="00B13F13" w:rsidP="00BC7871">
            <w:r>
              <w:t>Size</w:t>
            </w:r>
          </w:p>
        </w:tc>
        <w:tc>
          <w:tcPr>
            <w:tcW w:w="2338" w:type="dxa"/>
          </w:tcPr>
          <w:p w:rsidR="00B13F13" w:rsidRDefault="00B13F13" w:rsidP="00BC7871">
            <w:r>
              <w:t>Constraints</w:t>
            </w:r>
          </w:p>
        </w:tc>
      </w:tr>
      <w:tr w:rsidR="00B13F13" w:rsidTr="00BC7871">
        <w:tc>
          <w:tcPr>
            <w:tcW w:w="2337" w:type="dxa"/>
          </w:tcPr>
          <w:p w:rsidR="00B13F13" w:rsidRPr="003163E6" w:rsidRDefault="00B13F13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Transaction-number</w:t>
            </w:r>
          </w:p>
        </w:tc>
        <w:tc>
          <w:tcPr>
            <w:tcW w:w="2337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  <w:tr w:rsidR="00B13F13" w:rsidTr="00BC7871">
        <w:tc>
          <w:tcPr>
            <w:tcW w:w="2337" w:type="dxa"/>
          </w:tcPr>
          <w:p w:rsidR="00B13F13" w:rsidRPr="003E4024" w:rsidRDefault="00B13F13" w:rsidP="00BC7871">
            <w:pPr>
              <w:rPr>
                <w:sz w:val="20"/>
                <w:szCs w:val="20"/>
                <w:u w:val="single"/>
              </w:rPr>
            </w:pPr>
            <w:r>
              <w:rPr>
                <w:sz w:val="20"/>
                <w:szCs w:val="20"/>
                <w:u w:val="single"/>
              </w:rPr>
              <w:t>Account number</w:t>
            </w:r>
            <w:bookmarkStart w:id="0" w:name="_GoBack"/>
            <w:bookmarkEnd w:id="0"/>
          </w:p>
        </w:tc>
        <w:tc>
          <w:tcPr>
            <w:tcW w:w="2337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2338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38" w:type="dxa"/>
          </w:tcPr>
          <w:p w:rsidR="00B13F13" w:rsidRPr="003163E6" w:rsidRDefault="00B13F13" w:rsidP="00BC787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Key, Not null</w:t>
            </w:r>
          </w:p>
        </w:tc>
      </w:tr>
    </w:tbl>
    <w:p w:rsidR="00B13F13" w:rsidRPr="003E4024" w:rsidRDefault="00B13F13"/>
    <w:sectPr w:rsidR="00B13F13" w:rsidRPr="003E4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BkITc2NTExMjIyUdpeDU4uLM/DyQAsNaANn0/0MsAAAA"/>
  </w:docVars>
  <w:rsids>
    <w:rsidRoot w:val="00CB06FB"/>
    <w:rsid w:val="001A1C4E"/>
    <w:rsid w:val="001E26AC"/>
    <w:rsid w:val="003163E6"/>
    <w:rsid w:val="00357A73"/>
    <w:rsid w:val="003E4024"/>
    <w:rsid w:val="004C4DB2"/>
    <w:rsid w:val="00541513"/>
    <w:rsid w:val="006D5699"/>
    <w:rsid w:val="00A5203D"/>
    <w:rsid w:val="00B13F13"/>
    <w:rsid w:val="00CB06FB"/>
    <w:rsid w:val="00FA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2E7C7"/>
  <w15:chartTrackingRefBased/>
  <w15:docId w15:val="{6E88CCAE-92BF-4B4D-8F7D-C6E5AB443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eem shahabi</cp:lastModifiedBy>
  <cp:revision>2</cp:revision>
  <dcterms:created xsi:type="dcterms:W3CDTF">2021-11-18T19:29:00Z</dcterms:created>
  <dcterms:modified xsi:type="dcterms:W3CDTF">2021-11-19T04:50:00Z</dcterms:modified>
</cp:coreProperties>
</file>